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028B08C" w14:textId="77777777" w:rsidR="00DC3B99" w:rsidRDefault="00DC3B99" w:rsidP="00DC3B99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2409B20B" w14:textId="6FEF639B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</w:t>
      </w:r>
      <w:r>
        <w:rPr>
          <w:rFonts w:ascii="Calibri" w:eastAsia="Calibri" w:hAnsi="Calibri" w:cs="Calibri"/>
          <w:b/>
          <w:bCs/>
          <w:sz w:val="32"/>
          <w:szCs w:val="32"/>
        </w:rPr>
        <w:t>1</w:t>
      </w:r>
    </w:p>
    <w:p w14:paraId="230018E7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New</w:t>
      </w:r>
    </w:p>
    <w:p w14:paraId="55C825A4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7A58E89B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FE06EF4" w14:textId="77777777" w:rsidR="00DC3B99" w:rsidRDefault="00DC3B99" w:rsidP="00DC3B99">
      <w:pPr>
        <w:pStyle w:val="ListParagraph"/>
        <w:numPr>
          <w:ilvl w:val="0"/>
          <w:numId w:val="6"/>
        </w:numPr>
        <w:spacing w:line="256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200D6F2B" w14:textId="1167C827" w:rsidR="00DC3B99" w:rsidRDefault="00DC3B99" w:rsidP="00DC3B99">
      <w:pPr>
        <w:pStyle w:val="ListParagraph"/>
        <w:numPr>
          <w:ilvl w:val="0"/>
          <w:numId w:val="11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>After entering the course code = "CS</w:t>
      </w:r>
      <w:r>
        <w:rPr>
          <w:rFonts w:ascii="Calibri" w:eastAsia="Calibri" w:hAnsi="Calibri" w:cs="Calibri"/>
          <w:b/>
          <w:bCs/>
          <w:sz w:val="32"/>
          <w:szCs w:val="32"/>
        </w:rPr>
        <w:t>EA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123", an </w:t>
      </w:r>
      <w:r w:rsidRPr="00D328DC">
        <w:rPr>
          <w:b/>
          <w:bCs/>
          <w:sz w:val="32"/>
          <w:szCs w:val="32"/>
        </w:rPr>
        <w:t>InvalidCourseCodeException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The course code must not contain </w:t>
      </w:r>
      <w:r>
        <w:rPr>
          <w:rFonts w:ascii="Calibri" w:eastAsia="Calibri" w:hAnsi="Calibri" w:cs="Calibri"/>
          <w:b/>
          <w:bCs/>
          <w:sz w:val="32"/>
          <w:szCs w:val="32"/>
        </w:rPr>
        <w:t>mor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than 3 alphabets (exactly 3).</w:t>
      </w:r>
    </w:p>
    <w:p w14:paraId="3E6E8702" w14:textId="77777777" w:rsidR="00DC3B99" w:rsidRDefault="00DC3B99" w:rsidP="00DC3B99">
      <w:pPr>
        <w:pStyle w:val="ListParagraph"/>
        <w:numPr>
          <w:ilvl w:val="0"/>
          <w:numId w:val="11"/>
        </w:numPr>
        <w:spacing w:line="256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313E2F05" w14:textId="77777777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399E9DBF" w14:textId="4C734C23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"CS</w:t>
      </w:r>
      <w:r>
        <w:rPr>
          <w:rFonts w:ascii="Calibri" w:eastAsia="Calibri" w:hAnsi="Calibri" w:cs="Calibri"/>
          <w:b/>
          <w:bCs/>
          <w:sz w:val="32"/>
          <w:szCs w:val="32"/>
        </w:rPr>
        <w:t>EA</w:t>
      </w:r>
      <w:r>
        <w:rPr>
          <w:rFonts w:ascii="Calibri" w:eastAsia="Calibri" w:hAnsi="Calibri" w:cs="Calibri"/>
          <w:b/>
          <w:bCs/>
          <w:sz w:val="32"/>
          <w:szCs w:val="32"/>
        </w:rPr>
        <w:t>123",</w:t>
      </w:r>
    </w:p>
    <w:p w14:paraId="15167471" w14:textId="77777777" w:rsidR="00DC3B99" w:rsidRDefault="00DC3B99" w:rsidP="00DC3B99">
      <w:pPr>
        <w:pStyle w:val="ListParagraph"/>
        <w:numPr>
          <w:ilvl w:val="0"/>
          <w:numId w:val="12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197DD48A" w14:textId="77777777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0B4F8289" w14:textId="77777777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044F716E" w14:textId="77777777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</w:p>
    <w:p w14:paraId="76BF2A27" w14:textId="6BE27A11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</w:p>
    <w:p w14:paraId="1EC105EB" w14:textId="796F859C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 w:rsidRPr="00DC3B99">
        <w:rPr>
          <w:noProof/>
        </w:rPr>
        <w:drawing>
          <wp:anchor distT="0" distB="0" distL="114300" distR="114300" simplePos="0" relativeHeight="251658752" behindDoc="0" locked="0" layoutInCell="1" allowOverlap="1" wp14:anchorId="40FE9094" wp14:editId="1235025C">
            <wp:simplePos x="0" y="0"/>
            <wp:positionH relativeFrom="column">
              <wp:posOffset>62230</wp:posOffset>
            </wp:positionH>
            <wp:positionV relativeFrom="paragraph">
              <wp:posOffset>384175</wp:posOffset>
            </wp:positionV>
            <wp:extent cx="6483350" cy="2872105"/>
            <wp:effectExtent l="0" t="0" r="0" b="4445"/>
            <wp:wrapSquare wrapText="bothSides"/>
            <wp:docPr id="763621216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3621216" name="Picture 1" descr="A screenshot of a computer program&#10;&#10;Description automatically generated with medium confidence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83350" cy="287210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6E0CC3A3" w14:textId="5EEB06C4" w:rsidR="00DC3B99" w:rsidRDefault="00DC3B99" w:rsidP="00DC3B99">
      <w:pPr>
        <w:pStyle w:val="ListParagraph"/>
        <w:numPr>
          <w:ilvl w:val="0"/>
          <w:numId w:val="1"/>
        </w:numPr>
        <w:spacing w:line="256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7ABA380D" w14:textId="54D9F492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55054408" w14:textId="6924FB6C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460FC3BE" w14:textId="48D6FFC3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65D52BE2" w14:textId="77777777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3E017177" w14:textId="77777777" w:rsidR="00DC3B99" w:rsidRDefault="00DC3B99" w:rsidP="00DC3B99">
      <w:pPr>
        <w:rPr>
          <w:b/>
          <w:bCs/>
          <w:sz w:val="40"/>
          <w:szCs w:val="40"/>
          <w:u w:val="single"/>
        </w:rPr>
      </w:pPr>
    </w:p>
    <w:p w14:paraId="586ABF71" w14:textId="77777777" w:rsidR="00DC3B99" w:rsidRDefault="00DC3B99" w:rsidP="00DC3B99">
      <w:pPr>
        <w:rPr>
          <w:b/>
          <w:bCs/>
          <w:sz w:val="36"/>
          <w:szCs w:val="36"/>
        </w:rPr>
      </w:pPr>
    </w:p>
    <w:p w14:paraId="123F2A65" w14:textId="77777777" w:rsidR="00DC3B99" w:rsidRDefault="00DC3B99" w:rsidP="00DC3B99"/>
    <w:p w14:paraId="1C4A1E17" w14:textId="77777777" w:rsidR="00DC3B99" w:rsidRDefault="00DC3B99" w:rsidP="00DC3B99"/>
    <w:p w14:paraId="62711113" w14:textId="77777777" w:rsidR="00DC3B99" w:rsidRDefault="00DC3B99" w:rsidP="00DC3B99"/>
    <w:p w14:paraId="26A8F300" w14:textId="77777777" w:rsidR="00DC3B99" w:rsidRPr="00D328DC" w:rsidRDefault="00DC3B99" w:rsidP="00DC3B99"/>
    <w:p w14:paraId="67032B1F" w14:textId="5C72723D" w:rsidR="65BA26AC" w:rsidRPr="00DC3B99" w:rsidRDefault="65BA26AC" w:rsidP="00DC3B99"/>
    <w:sectPr w:rsidR="65BA26AC" w:rsidRPr="00DC3B9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40772263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qgUA7Qbf9S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5B242C"/>
    <w:rsid w:val="0061235D"/>
    <w:rsid w:val="00841434"/>
    <w:rsid w:val="00856A27"/>
    <w:rsid w:val="00943309"/>
    <w:rsid w:val="0096733F"/>
    <w:rsid w:val="00DC3B99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2</TotalTime>
  <Pages>2</Pages>
  <Words>83</Words>
  <Characters>477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1</cp:revision>
  <dcterms:created xsi:type="dcterms:W3CDTF">2023-05-12T18:31:00Z</dcterms:created>
  <dcterms:modified xsi:type="dcterms:W3CDTF">2023-05-16T02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